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F843CB" w14:textId="77777777" w:rsidR="00D02CDD" w:rsidRDefault="00D02CDD" w:rsidP="000C26CE">
      <w:pPr>
        <w:rPr>
          <w:rFonts w:ascii="Arial" w:hAnsi="Arial" w:cs="Arial"/>
          <w:b/>
        </w:rPr>
      </w:pPr>
      <w:bookmarkStart w:id="0" w:name="_Hlk78619137"/>
      <w:bookmarkStart w:id="1" w:name="_Hlk92458205"/>
    </w:p>
    <w:p w14:paraId="4A2DC855" w14:textId="713986C1" w:rsidR="000C26CE" w:rsidRDefault="000C26CE" w:rsidP="000C26CE">
      <w:pPr>
        <w:rPr>
          <w:rFonts w:ascii="Arial" w:hAnsi="Arial" w:cs="Arial"/>
        </w:rPr>
      </w:pPr>
      <w:r w:rsidRPr="00D25B33">
        <w:rPr>
          <w:rFonts w:ascii="Arial" w:hAnsi="Arial" w:cs="Arial"/>
          <w:b/>
        </w:rPr>
        <w:t>Date</w:t>
      </w:r>
      <w:r w:rsidR="0053388E">
        <w:rPr>
          <w:rFonts w:ascii="Arial" w:hAnsi="Arial" w:cs="Arial"/>
        </w:rPr>
        <w:t>:</w:t>
      </w:r>
    </w:p>
    <w:p w14:paraId="66F4ABB4" w14:textId="77777777" w:rsidR="00C245B5" w:rsidRDefault="00C245B5" w:rsidP="008570E0">
      <w:pPr>
        <w:rPr>
          <w:rFonts w:ascii="Arial" w:hAnsi="Arial" w:cs="Arial"/>
        </w:rPr>
      </w:pPr>
    </w:p>
    <w:p w14:paraId="536C0DF4" w14:textId="77777777" w:rsidR="00C245B5" w:rsidRPr="0050269D" w:rsidRDefault="00C245B5" w:rsidP="008570E0">
      <w:pPr>
        <w:rPr>
          <w:rFonts w:ascii="Arial" w:hAnsi="Arial" w:cs="Arial"/>
        </w:rPr>
      </w:pPr>
    </w:p>
    <w:p w14:paraId="73602341" w14:textId="77777777" w:rsidR="00C245B5" w:rsidRPr="001F69A8" w:rsidRDefault="00C245B5" w:rsidP="008570E0">
      <w:pPr>
        <w:rPr>
          <w:rFonts w:ascii="Arial" w:hAnsi="Arial" w:cs="Arial"/>
          <w:b/>
        </w:rPr>
      </w:pPr>
      <w:r w:rsidRPr="001F69A8">
        <w:rPr>
          <w:rFonts w:ascii="Arial" w:hAnsi="Arial" w:cs="Arial"/>
          <w:b/>
        </w:rPr>
        <w:t xml:space="preserve">To: </w:t>
      </w:r>
      <w:r w:rsidRPr="00B0787F">
        <w:rPr>
          <w:rFonts w:ascii="Arial" w:hAnsi="Arial" w:cs="Arial"/>
          <w:b/>
        </w:rPr>
        <w:t>MSC-Mediterranean Shipping Co.</w:t>
      </w:r>
    </w:p>
    <w:p w14:paraId="4A3557BE" w14:textId="77777777" w:rsidR="00C245B5" w:rsidRPr="0050269D" w:rsidRDefault="00C245B5" w:rsidP="008570E0">
      <w:pPr>
        <w:tabs>
          <w:tab w:val="left" w:pos="426"/>
        </w:tabs>
        <w:rPr>
          <w:rFonts w:ascii="Arial" w:hAnsi="Arial" w:cs="Arial"/>
        </w:rPr>
      </w:pPr>
      <w:r w:rsidRPr="0050269D">
        <w:rPr>
          <w:rFonts w:ascii="Arial" w:hAnsi="Arial" w:cs="Arial"/>
        </w:rPr>
        <w:tab/>
        <w:t xml:space="preserve">P.O. Box: </w:t>
      </w:r>
      <w:r w:rsidRPr="006159C3">
        <w:rPr>
          <w:rFonts w:ascii="Arial" w:hAnsi="Arial" w:cs="Arial" w:hint="eastAsia"/>
        </w:rPr>
        <w:t>50439</w:t>
      </w:r>
    </w:p>
    <w:p w14:paraId="7B73F9D9" w14:textId="77777777" w:rsidR="00C245B5" w:rsidRPr="0050269D" w:rsidRDefault="00C245B5" w:rsidP="008570E0">
      <w:pPr>
        <w:tabs>
          <w:tab w:val="left" w:pos="426"/>
        </w:tabs>
        <w:rPr>
          <w:rFonts w:ascii="Arial" w:hAnsi="Arial" w:cs="Arial"/>
        </w:rPr>
      </w:pPr>
      <w:r w:rsidRPr="0050269D">
        <w:rPr>
          <w:rFonts w:ascii="Arial" w:hAnsi="Arial" w:cs="Arial"/>
        </w:rPr>
        <w:tab/>
        <w:t>Dubai - UAE</w:t>
      </w:r>
    </w:p>
    <w:p w14:paraId="2B44F444" w14:textId="77777777" w:rsidR="00C245B5" w:rsidRPr="0050269D" w:rsidRDefault="00C245B5" w:rsidP="008570E0">
      <w:pPr>
        <w:rPr>
          <w:rFonts w:ascii="Arial" w:hAnsi="Arial" w:cs="Arial"/>
        </w:rPr>
      </w:pPr>
    </w:p>
    <w:p w14:paraId="0F5BA70D" w14:textId="77777777" w:rsidR="00C245B5" w:rsidRPr="0050269D" w:rsidRDefault="00C245B5" w:rsidP="008570E0">
      <w:pPr>
        <w:rPr>
          <w:rFonts w:ascii="Arial" w:hAnsi="Arial" w:cs="Arial"/>
        </w:rPr>
      </w:pPr>
      <w:bookmarkStart w:id="2" w:name="_Hlk88042089"/>
    </w:p>
    <w:bookmarkEnd w:id="2"/>
    <w:p w14:paraId="4DE592E4" w14:textId="46F38111" w:rsidR="009F2BA8" w:rsidRPr="009F2BA8" w:rsidRDefault="009F2BA8" w:rsidP="009F2BA8">
      <w:pPr>
        <w:tabs>
          <w:tab w:val="left" w:pos="1985"/>
        </w:tabs>
        <w:ind w:left="1980" w:hanging="1980"/>
        <w:rPr>
          <w:rFonts w:ascii="Arial" w:hAnsi="Arial" w:cs="Arial"/>
          <w:b/>
        </w:rPr>
      </w:pPr>
      <w:r w:rsidRPr="009F2BA8">
        <w:rPr>
          <w:rFonts w:ascii="Arial" w:hAnsi="Arial" w:cs="Arial"/>
          <w:b/>
        </w:rPr>
        <w:t xml:space="preserve">Bill of Lading no. : </w:t>
      </w:r>
    </w:p>
    <w:p w14:paraId="7B412332" w14:textId="06AB32D6" w:rsidR="009F2BA8" w:rsidRPr="009F2BA8" w:rsidRDefault="009F2BA8" w:rsidP="0053388E">
      <w:pPr>
        <w:tabs>
          <w:tab w:val="left" w:pos="1985"/>
        </w:tabs>
        <w:ind w:left="1980" w:hanging="1980"/>
        <w:rPr>
          <w:rFonts w:ascii="Arial" w:hAnsi="Arial" w:cs="Arial"/>
          <w:b/>
        </w:rPr>
      </w:pPr>
      <w:r w:rsidRPr="009F2BA8">
        <w:rPr>
          <w:rFonts w:ascii="Arial" w:hAnsi="Arial" w:cs="Arial"/>
          <w:b/>
        </w:rPr>
        <w:t xml:space="preserve">Container : </w:t>
      </w:r>
    </w:p>
    <w:p w14:paraId="7C922BBB" w14:textId="70C9DE0F" w:rsidR="009707FD" w:rsidRDefault="009F2BA8" w:rsidP="009F2BA8">
      <w:pPr>
        <w:tabs>
          <w:tab w:val="left" w:pos="1985"/>
        </w:tabs>
        <w:ind w:left="1980" w:hanging="1980"/>
        <w:rPr>
          <w:rFonts w:ascii="Arial" w:hAnsi="Arial" w:cs="Arial"/>
          <w:b/>
        </w:rPr>
      </w:pPr>
      <w:r w:rsidRPr="009F2BA8">
        <w:rPr>
          <w:rFonts w:ascii="Arial" w:hAnsi="Arial" w:cs="Arial"/>
          <w:b/>
        </w:rPr>
        <w:t xml:space="preserve">Vessel name : </w:t>
      </w:r>
    </w:p>
    <w:p w14:paraId="200F796C" w14:textId="77777777" w:rsidR="009F2BA8" w:rsidRDefault="009F2BA8" w:rsidP="009F2BA8">
      <w:pPr>
        <w:tabs>
          <w:tab w:val="left" w:pos="1985"/>
        </w:tabs>
        <w:ind w:left="1980" w:hanging="1980"/>
        <w:rPr>
          <w:rFonts w:ascii="Arial" w:hAnsi="Arial" w:cs="Arial"/>
          <w:b/>
        </w:rPr>
      </w:pPr>
    </w:p>
    <w:p w14:paraId="07B3F461" w14:textId="6F6A3B4F" w:rsidR="00C245B5" w:rsidRPr="00560009" w:rsidRDefault="00C245B5" w:rsidP="008570E0">
      <w:pPr>
        <w:spacing w:after="120"/>
        <w:rPr>
          <w:rFonts w:ascii="Arial" w:hAnsi="Arial" w:cs="Arial"/>
          <w:color w:val="000000"/>
          <w:sz w:val="22"/>
          <w:szCs w:val="22"/>
        </w:rPr>
      </w:pPr>
      <w:r w:rsidRPr="00145BA9">
        <w:rPr>
          <w:rFonts w:ascii="Arial" w:hAnsi="Arial" w:cs="Arial"/>
          <w:color w:val="000000"/>
          <w:sz w:val="22"/>
          <w:szCs w:val="22"/>
        </w:rPr>
        <w:t>Dear Sirs,</w:t>
      </w:r>
    </w:p>
    <w:p w14:paraId="1DB2D780" w14:textId="77777777" w:rsidR="00D36A4F" w:rsidRPr="00145BA9" w:rsidRDefault="00D36A4F" w:rsidP="008570E0">
      <w:pPr>
        <w:spacing w:after="120"/>
        <w:ind w:right="686"/>
        <w:rPr>
          <w:rFonts w:ascii="Arial" w:hAnsi="Arial" w:cs="Arial"/>
          <w:sz w:val="22"/>
          <w:szCs w:val="22"/>
        </w:rPr>
      </w:pPr>
      <w:r w:rsidRPr="00145BA9">
        <w:rPr>
          <w:rFonts w:ascii="Arial" w:hAnsi="Arial" w:cs="Arial"/>
          <w:sz w:val="22"/>
          <w:szCs w:val="22"/>
        </w:rPr>
        <w:t>With reference to the above shipment is an Express release / under a Seaway Bill / surrendered Original Bill of Lading in our favour.</w:t>
      </w:r>
    </w:p>
    <w:p w14:paraId="71020E0F" w14:textId="77777777" w:rsidR="00D36A4F" w:rsidRPr="00145BA9" w:rsidRDefault="00D36A4F" w:rsidP="008570E0">
      <w:pPr>
        <w:spacing w:after="120"/>
        <w:ind w:right="686"/>
        <w:rPr>
          <w:rFonts w:ascii="Arial" w:hAnsi="Arial" w:cs="Arial"/>
          <w:sz w:val="22"/>
          <w:szCs w:val="22"/>
        </w:rPr>
      </w:pPr>
      <w:r w:rsidRPr="00145BA9">
        <w:rPr>
          <w:rFonts w:ascii="Arial" w:hAnsi="Arial" w:cs="Arial"/>
          <w:sz w:val="22"/>
          <w:szCs w:val="22"/>
        </w:rPr>
        <w:t>We would request you to issue the Delivery Order in favour of the following party, who is the ultimate consignee of subject shipment.</w:t>
      </w:r>
    </w:p>
    <w:p w14:paraId="76E23701" w14:textId="77777777" w:rsidR="00D36A4F" w:rsidRPr="00560009" w:rsidRDefault="00D36A4F" w:rsidP="008570E0">
      <w:pPr>
        <w:tabs>
          <w:tab w:val="left" w:pos="2268"/>
        </w:tabs>
        <w:rPr>
          <w:rFonts w:ascii="Arial" w:hAnsi="Arial" w:cs="Arial"/>
          <w:sz w:val="22"/>
          <w:szCs w:val="22"/>
        </w:rPr>
      </w:pPr>
    </w:p>
    <w:p w14:paraId="4AB86184" w14:textId="0B58C6A2" w:rsidR="009F2BA8" w:rsidRPr="009F2BA8" w:rsidRDefault="009F2BA8" w:rsidP="0053388E">
      <w:pPr>
        <w:tabs>
          <w:tab w:val="left" w:pos="1843"/>
        </w:tabs>
        <w:rPr>
          <w:rFonts w:ascii="Arial" w:hAnsi="Arial" w:cs="Arial"/>
          <w:b/>
        </w:rPr>
      </w:pPr>
      <w:r w:rsidRPr="009F2BA8">
        <w:rPr>
          <w:rFonts w:ascii="Arial" w:hAnsi="Arial" w:cs="Arial"/>
          <w:b/>
        </w:rPr>
        <w:t xml:space="preserve">Importer Name: </w:t>
      </w:r>
    </w:p>
    <w:p w14:paraId="375AC1B4" w14:textId="1711D8B7" w:rsidR="005D4F30" w:rsidRDefault="009F2BA8" w:rsidP="009F2BA8">
      <w:pPr>
        <w:tabs>
          <w:tab w:val="left" w:pos="1843"/>
        </w:tabs>
        <w:rPr>
          <w:rFonts w:ascii="Arial" w:hAnsi="Arial" w:cs="Arial"/>
          <w:b/>
        </w:rPr>
      </w:pPr>
      <w:r w:rsidRPr="009F2BA8">
        <w:rPr>
          <w:rFonts w:ascii="Arial" w:hAnsi="Arial" w:cs="Arial"/>
          <w:b/>
        </w:rPr>
        <w:t xml:space="preserve">Customs Code : </w:t>
      </w:r>
    </w:p>
    <w:p w14:paraId="1848A426" w14:textId="77777777" w:rsidR="009F2BA8" w:rsidRDefault="009F2BA8" w:rsidP="009F2BA8">
      <w:pPr>
        <w:tabs>
          <w:tab w:val="left" w:pos="1843"/>
        </w:tabs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76B64931" w14:textId="76A73D3B" w:rsidR="00085684" w:rsidRDefault="00085684" w:rsidP="00085684">
      <w:pPr>
        <w:spacing w:after="120"/>
        <w:rPr>
          <w:rFonts w:ascii="Arial" w:hAnsi="Arial" w:cs="Arial"/>
          <w:sz w:val="22"/>
          <w:szCs w:val="22"/>
        </w:rPr>
      </w:pPr>
      <w:r w:rsidRPr="006A6334">
        <w:rPr>
          <w:rFonts w:ascii="Arial" w:hAnsi="Arial" w:cs="Arial"/>
          <w:color w:val="000000"/>
          <w:sz w:val="22"/>
          <w:szCs w:val="22"/>
          <w:lang w:eastAsia="en-GB"/>
        </w:rPr>
        <w:t xml:space="preserve">We also hereby confirm </w:t>
      </w:r>
      <w:r w:rsidRPr="00E1266E">
        <w:rPr>
          <w:rFonts w:ascii="Arial" w:hAnsi="Arial" w:cs="Arial"/>
          <w:color w:val="000000"/>
          <w:sz w:val="22"/>
          <w:szCs w:val="22"/>
          <w:lang w:eastAsia="en-GB"/>
        </w:rPr>
        <w:t xml:space="preserve">that </w:t>
      </w:r>
      <w:r w:rsidR="0053388E">
        <w:rPr>
          <w:rFonts w:ascii="Arial" w:hAnsi="Arial" w:cs="Arial"/>
          <w:color w:val="000000"/>
          <w:sz w:val="22"/>
          <w:szCs w:val="22"/>
          <w:lang w:eastAsia="en-GB"/>
        </w:rPr>
        <w:t xml:space="preserve">star ocean shipping </w:t>
      </w:r>
      <w:r w:rsidRPr="00E1266E">
        <w:rPr>
          <w:rFonts w:ascii="Arial" w:hAnsi="Arial" w:cs="Arial"/>
          <w:color w:val="000000"/>
          <w:sz w:val="22"/>
          <w:szCs w:val="22"/>
          <w:lang w:eastAsia="en-GB"/>
        </w:rPr>
        <w:t xml:space="preserve"> will be</w:t>
      </w:r>
      <w:r w:rsidRPr="006A6334">
        <w:rPr>
          <w:rFonts w:ascii="Arial" w:hAnsi="Arial" w:cs="Arial"/>
          <w:color w:val="000000"/>
          <w:sz w:val="22"/>
          <w:szCs w:val="22"/>
          <w:lang w:eastAsia="en-GB"/>
        </w:rPr>
        <w:t xml:space="preserve"> collecting DO on our behalf at our </w:t>
      </w:r>
      <w:r w:rsidRPr="006A6334">
        <w:rPr>
          <w:rFonts w:ascii="Arial" w:hAnsi="Arial" w:cs="Arial"/>
          <w:sz w:val="22"/>
          <w:szCs w:val="22"/>
        </w:rPr>
        <w:t>own risk and responsibility.</w:t>
      </w:r>
    </w:p>
    <w:p w14:paraId="277AFEE5" w14:textId="77777777" w:rsidR="00D36A4F" w:rsidRPr="00145BA9" w:rsidRDefault="00D36A4F" w:rsidP="008570E0">
      <w:pPr>
        <w:spacing w:after="120"/>
        <w:rPr>
          <w:rFonts w:ascii="Arial" w:hAnsi="Arial" w:cs="Arial"/>
          <w:sz w:val="22"/>
          <w:szCs w:val="22"/>
        </w:rPr>
      </w:pPr>
      <w:r w:rsidRPr="00145BA9">
        <w:rPr>
          <w:rFonts w:ascii="Arial" w:hAnsi="Arial" w:cs="Arial"/>
          <w:sz w:val="22"/>
          <w:szCs w:val="22"/>
        </w:rPr>
        <w:t>We will not hold you responsible for any claims later under this bill of lading.</w:t>
      </w:r>
    </w:p>
    <w:p w14:paraId="52CBD158" w14:textId="14B646F6" w:rsidR="00D36A4F" w:rsidRDefault="00D36A4F" w:rsidP="00E1266E">
      <w:pPr>
        <w:spacing w:after="120"/>
        <w:rPr>
          <w:rFonts w:ascii="Arial" w:hAnsi="Arial" w:cs="Arial"/>
          <w:sz w:val="22"/>
          <w:szCs w:val="22"/>
        </w:rPr>
      </w:pPr>
      <w:r w:rsidRPr="00145BA9">
        <w:rPr>
          <w:rFonts w:ascii="Arial" w:hAnsi="Arial" w:cs="Arial"/>
          <w:sz w:val="22"/>
          <w:szCs w:val="22"/>
        </w:rPr>
        <w:t>Thanks in advance for your kind cooperation and assistance.</w:t>
      </w:r>
    </w:p>
    <w:p w14:paraId="742165AB" w14:textId="3D69FF90" w:rsidR="00C710D1" w:rsidRDefault="00C710D1" w:rsidP="00C710D1">
      <w:pPr>
        <w:spacing w:after="120"/>
        <w:rPr>
          <w:rFonts w:ascii="Arial" w:hAnsi="Arial" w:cs="Arial"/>
        </w:rPr>
      </w:pPr>
      <w:r w:rsidRPr="00C946D3">
        <w:rPr>
          <w:rFonts w:ascii="Arial" w:hAnsi="Arial" w:cs="Arial"/>
        </w:rPr>
        <w:t>Best Regards.</w:t>
      </w:r>
      <w:bookmarkEnd w:id="0"/>
      <w:bookmarkEnd w:id="1"/>
    </w:p>
    <w:p w14:paraId="1AB20B0F" w14:textId="6DEDDBCF" w:rsidR="008B04DB" w:rsidRDefault="008B04DB" w:rsidP="00C710D1">
      <w:pPr>
        <w:spacing w:after="120"/>
        <w:rPr>
          <w:rFonts w:ascii="Arial" w:hAnsi="Arial" w:cs="Arial"/>
        </w:rPr>
      </w:pPr>
    </w:p>
    <w:sectPr w:rsidR="008B04DB" w:rsidSect="00184CCA">
      <w:headerReference w:type="default" r:id="rId7"/>
      <w:footerReference w:type="even" r:id="rId8"/>
      <w:pgSz w:w="11906" w:h="16838"/>
      <w:pgMar w:top="426" w:right="1416" w:bottom="1440" w:left="1440" w:header="17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A65560" w14:textId="77777777" w:rsidR="009020CC" w:rsidRDefault="009020CC" w:rsidP="00EA0409">
      <w:r>
        <w:separator/>
      </w:r>
    </w:p>
  </w:endnote>
  <w:endnote w:type="continuationSeparator" w:id="0">
    <w:p w14:paraId="347A9341" w14:textId="77777777" w:rsidR="009020CC" w:rsidRDefault="009020CC" w:rsidP="00EA04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916198" w14:textId="77777777" w:rsidR="00EA0409" w:rsidRDefault="00EA0409" w:rsidP="007F5C29">
    <w:pPr>
      <w:pStyle w:val="a7"/>
      <w:tabs>
        <w:tab w:val="clear" w:pos="4513"/>
        <w:tab w:val="clear" w:pos="9026"/>
      </w:tabs>
      <w:ind w:left="-28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99E07D" w14:textId="77777777" w:rsidR="009020CC" w:rsidRDefault="009020CC" w:rsidP="00EA0409">
      <w:r>
        <w:separator/>
      </w:r>
    </w:p>
  </w:footnote>
  <w:footnote w:type="continuationSeparator" w:id="0">
    <w:p w14:paraId="727F0BA8" w14:textId="77777777" w:rsidR="009020CC" w:rsidRDefault="009020CC" w:rsidP="00EA04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A1DB3" w14:textId="77777777" w:rsidR="00801CE1" w:rsidRDefault="00801CE1" w:rsidP="00601327">
    <w:pPr>
      <w:pStyle w:val="a5"/>
      <w:tabs>
        <w:tab w:val="clear" w:pos="4513"/>
        <w:tab w:val="clear" w:pos="9026"/>
      </w:tabs>
      <w:ind w:left="-284"/>
      <w:jc w:val="center"/>
      <w:rPr>
        <w:b/>
        <w:noProof/>
      </w:rPr>
    </w:pPr>
  </w:p>
  <w:p w14:paraId="6C29C325" w14:textId="77777777" w:rsidR="00801CE1" w:rsidRDefault="00801CE1" w:rsidP="00601327">
    <w:pPr>
      <w:pStyle w:val="a5"/>
      <w:tabs>
        <w:tab w:val="clear" w:pos="4513"/>
        <w:tab w:val="clear" w:pos="9026"/>
      </w:tabs>
      <w:ind w:left="-284"/>
      <w:jc w:val="center"/>
      <w:rPr>
        <w:b/>
        <w:noProof/>
      </w:rPr>
    </w:pPr>
  </w:p>
  <w:p w14:paraId="38A76ACE" w14:textId="1BD2418F" w:rsidR="00EA0409" w:rsidRPr="001F69A8" w:rsidRDefault="008B04DB" w:rsidP="00601327">
    <w:pPr>
      <w:pStyle w:val="a5"/>
      <w:tabs>
        <w:tab w:val="clear" w:pos="4513"/>
        <w:tab w:val="clear" w:pos="9026"/>
      </w:tabs>
      <w:ind w:left="-284"/>
      <w:jc w:val="center"/>
      <w:rPr>
        <w:b/>
      </w:rPr>
    </w:pPr>
    <w:r w:rsidRPr="008B04DB">
      <w:rPr>
        <w:b/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ytDAxN7M0NjcyNjZW0lEKTi0uzszPAykwrwUA39byPywAAAA="/>
  </w:docVars>
  <w:rsids>
    <w:rsidRoot w:val="00BE20F7"/>
    <w:rsid w:val="00003E08"/>
    <w:rsid w:val="00013FAB"/>
    <w:rsid w:val="00017912"/>
    <w:rsid w:val="0001795D"/>
    <w:rsid w:val="00022ADB"/>
    <w:rsid w:val="00026037"/>
    <w:rsid w:val="00026D5F"/>
    <w:rsid w:val="00032E72"/>
    <w:rsid w:val="000411A4"/>
    <w:rsid w:val="00042203"/>
    <w:rsid w:val="00042980"/>
    <w:rsid w:val="00043E9D"/>
    <w:rsid w:val="00054F16"/>
    <w:rsid w:val="00060CF9"/>
    <w:rsid w:val="0006142A"/>
    <w:rsid w:val="00063F81"/>
    <w:rsid w:val="00067123"/>
    <w:rsid w:val="00067922"/>
    <w:rsid w:val="00071FEC"/>
    <w:rsid w:val="00085684"/>
    <w:rsid w:val="00086131"/>
    <w:rsid w:val="0009254F"/>
    <w:rsid w:val="0009352E"/>
    <w:rsid w:val="000968E7"/>
    <w:rsid w:val="000A4193"/>
    <w:rsid w:val="000B1967"/>
    <w:rsid w:val="000C26CE"/>
    <w:rsid w:val="000D3CD8"/>
    <w:rsid w:val="000D5F00"/>
    <w:rsid w:val="000E4770"/>
    <w:rsid w:val="00121398"/>
    <w:rsid w:val="00123F2E"/>
    <w:rsid w:val="001264F6"/>
    <w:rsid w:val="00127D32"/>
    <w:rsid w:val="00131056"/>
    <w:rsid w:val="0013448D"/>
    <w:rsid w:val="00143FCF"/>
    <w:rsid w:val="00144FB8"/>
    <w:rsid w:val="00145BA9"/>
    <w:rsid w:val="00145D4C"/>
    <w:rsid w:val="0015132C"/>
    <w:rsid w:val="00152B62"/>
    <w:rsid w:val="00155860"/>
    <w:rsid w:val="001560C6"/>
    <w:rsid w:val="001566ED"/>
    <w:rsid w:val="00163A94"/>
    <w:rsid w:val="00166967"/>
    <w:rsid w:val="00166DAA"/>
    <w:rsid w:val="00167A0A"/>
    <w:rsid w:val="00183736"/>
    <w:rsid w:val="00184CCA"/>
    <w:rsid w:val="0019177C"/>
    <w:rsid w:val="001960F8"/>
    <w:rsid w:val="001A00F8"/>
    <w:rsid w:val="001A09C0"/>
    <w:rsid w:val="001A3B14"/>
    <w:rsid w:val="001A3CCE"/>
    <w:rsid w:val="001B23B2"/>
    <w:rsid w:val="001B5E0D"/>
    <w:rsid w:val="001B7909"/>
    <w:rsid w:val="001E07FF"/>
    <w:rsid w:val="001E569C"/>
    <w:rsid w:val="001F69A8"/>
    <w:rsid w:val="002012FD"/>
    <w:rsid w:val="00202148"/>
    <w:rsid w:val="0020722C"/>
    <w:rsid w:val="00232C52"/>
    <w:rsid w:val="002463BF"/>
    <w:rsid w:val="00246A86"/>
    <w:rsid w:val="0025450E"/>
    <w:rsid w:val="0026140C"/>
    <w:rsid w:val="00262A2B"/>
    <w:rsid w:val="00266FF6"/>
    <w:rsid w:val="00267C04"/>
    <w:rsid w:val="0028447B"/>
    <w:rsid w:val="00297EA9"/>
    <w:rsid w:val="002A08BD"/>
    <w:rsid w:val="002A352A"/>
    <w:rsid w:val="002A5E98"/>
    <w:rsid w:val="002A6CB9"/>
    <w:rsid w:val="002C67CD"/>
    <w:rsid w:val="002C7147"/>
    <w:rsid w:val="002D2688"/>
    <w:rsid w:val="002E0A29"/>
    <w:rsid w:val="002E4159"/>
    <w:rsid w:val="002E4D99"/>
    <w:rsid w:val="002F2369"/>
    <w:rsid w:val="002F5353"/>
    <w:rsid w:val="00303882"/>
    <w:rsid w:val="00305032"/>
    <w:rsid w:val="00307F8D"/>
    <w:rsid w:val="00316E3D"/>
    <w:rsid w:val="0032252D"/>
    <w:rsid w:val="00324066"/>
    <w:rsid w:val="0033474B"/>
    <w:rsid w:val="0034011C"/>
    <w:rsid w:val="0034057B"/>
    <w:rsid w:val="0035600C"/>
    <w:rsid w:val="00357BE7"/>
    <w:rsid w:val="003713CD"/>
    <w:rsid w:val="00371DEC"/>
    <w:rsid w:val="00374AAF"/>
    <w:rsid w:val="00382126"/>
    <w:rsid w:val="00384AF7"/>
    <w:rsid w:val="00391B71"/>
    <w:rsid w:val="003924CC"/>
    <w:rsid w:val="00397AA8"/>
    <w:rsid w:val="003A1470"/>
    <w:rsid w:val="003A52D5"/>
    <w:rsid w:val="003A5F74"/>
    <w:rsid w:val="003B449F"/>
    <w:rsid w:val="003C70A2"/>
    <w:rsid w:val="003C71B2"/>
    <w:rsid w:val="003D0466"/>
    <w:rsid w:val="003D4168"/>
    <w:rsid w:val="003E075B"/>
    <w:rsid w:val="003E2FC8"/>
    <w:rsid w:val="003E70D3"/>
    <w:rsid w:val="003F2237"/>
    <w:rsid w:val="0040727D"/>
    <w:rsid w:val="0041051F"/>
    <w:rsid w:val="00412D83"/>
    <w:rsid w:val="00416D2C"/>
    <w:rsid w:val="00421036"/>
    <w:rsid w:val="00431C06"/>
    <w:rsid w:val="0043610D"/>
    <w:rsid w:val="004436F5"/>
    <w:rsid w:val="00444FB4"/>
    <w:rsid w:val="004514AF"/>
    <w:rsid w:val="004526C3"/>
    <w:rsid w:val="00455D59"/>
    <w:rsid w:val="00461031"/>
    <w:rsid w:val="004655C2"/>
    <w:rsid w:val="0047391B"/>
    <w:rsid w:val="004750EC"/>
    <w:rsid w:val="004774E2"/>
    <w:rsid w:val="004A4023"/>
    <w:rsid w:val="004A5E47"/>
    <w:rsid w:val="004B3055"/>
    <w:rsid w:val="004B4F19"/>
    <w:rsid w:val="004C0B67"/>
    <w:rsid w:val="004D3873"/>
    <w:rsid w:val="004E07A0"/>
    <w:rsid w:val="004E4069"/>
    <w:rsid w:val="004E72E7"/>
    <w:rsid w:val="004F071E"/>
    <w:rsid w:val="004F32D5"/>
    <w:rsid w:val="004F39CD"/>
    <w:rsid w:val="0050269D"/>
    <w:rsid w:val="00504E31"/>
    <w:rsid w:val="00507E54"/>
    <w:rsid w:val="00511397"/>
    <w:rsid w:val="00517BD2"/>
    <w:rsid w:val="00522A1C"/>
    <w:rsid w:val="00532E52"/>
    <w:rsid w:val="0053388E"/>
    <w:rsid w:val="00534B44"/>
    <w:rsid w:val="005409FC"/>
    <w:rsid w:val="005412E5"/>
    <w:rsid w:val="0054281A"/>
    <w:rsid w:val="0054432E"/>
    <w:rsid w:val="00560009"/>
    <w:rsid w:val="005653AE"/>
    <w:rsid w:val="00566607"/>
    <w:rsid w:val="00577AAE"/>
    <w:rsid w:val="00583B7B"/>
    <w:rsid w:val="00586796"/>
    <w:rsid w:val="00597EF3"/>
    <w:rsid w:val="005A6296"/>
    <w:rsid w:val="005A7D73"/>
    <w:rsid w:val="005C2399"/>
    <w:rsid w:val="005D265F"/>
    <w:rsid w:val="005D4F30"/>
    <w:rsid w:val="005E055D"/>
    <w:rsid w:val="005E4512"/>
    <w:rsid w:val="005E4FEE"/>
    <w:rsid w:val="005F0A39"/>
    <w:rsid w:val="00601327"/>
    <w:rsid w:val="00612118"/>
    <w:rsid w:val="00614829"/>
    <w:rsid w:val="00622F78"/>
    <w:rsid w:val="00624015"/>
    <w:rsid w:val="00636F3C"/>
    <w:rsid w:val="00640137"/>
    <w:rsid w:val="00650B92"/>
    <w:rsid w:val="00651386"/>
    <w:rsid w:val="0065645E"/>
    <w:rsid w:val="00660190"/>
    <w:rsid w:val="00662053"/>
    <w:rsid w:val="00662C9D"/>
    <w:rsid w:val="00663350"/>
    <w:rsid w:val="00664D88"/>
    <w:rsid w:val="00664F92"/>
    <w:rsid w:val="00670AFA"/>
    <w:rsid w:val="00681E41"/>
    <w:rsid w:val="00682DA6"/>
    <w:rsid w:val="00690514"/>
    <w:rsid w:val="00694271"/>
    <w:rsid w:val="006A2F96"/>
    <w:rsid w:val="006A6D2D"/>
    <w:rsid w:val="006B46E8"/>
    <w:rsid w:val="006C3607"/>
    <w:rsid w:val="006C3D08"/>
    <w:rsid w:val="006D0691"/>
    <w:rsid w:val="006D0F88"/>
    <w:rsid w:val="006E5AC2"/>
    <w:rsid w:val="006E64C1"/>
    <w:rsid w:val="007107AD"/>
    <w:rsid w:val="00722BED"/>
    <w:rsid w:val="0072718D"/>
    <w:rsid w:val="00727C97"/>
    <w:rsid w:val="0074468F"/>
    <w:rsid w:val="00755FAE"/>
    <w:rsid w:val="00756CF6"/>
    <w:rsid w:val="00763247"/>
    <w:rsid w:val="007757DD"/>
    <w:rsid w:val="00786719"/>
    <w:rsid w:val="007964F4"/>
    <w:rsid w:val="00796E8A"/>
    <w:rsid w:val="007B0E18"/>
    <w:rsid w:val="007B0EF9"/>
    <w:rsid w:val="007B3EDA"/>
    <w:rsid w:val="007C0F65"/>
    <w:rsid w:val="007C2539"/>
    <w:rsid w:val="007C5755"/>
    <w:rsid w:val="007D5E98"/>
    <w:rsid w:val="007E2249"/>
    <w:rsid w:val="007E3A10"/>
    <w:rsid w:val="007F5C29"/>
    <w:rsid w:val="00801CE1"/>
    <w:rsid w:val="00804DBF"/>
    <w:rsid w:val="00806E7D"/>
    <w:rsid w:val="00823BC0"/>
    <w:rsid w:val="008323BF"/>
    <w:rsid w:val="008363C6"/>
    <w:rsid w:val="008416E2"/>
    <w:rsid w:val="008546EA"/>
    <w:rsid w:val="008554B9"/>
    <w:rsid w:val="008570E0"/>
    <w:rsid w:val="00861A2E"/>
    <w:rsid w:val="00862470"/>
    <w:rsid w:val="008629E0"/>
    <w:rsid w:val="008648FA"/>
    <w:rsid w:val="00873AE3"/>
    <w:rsid w:val="0087770A"/>
    <w:rsid w:val="0088382D"/>
    <w:rsid w:val="008A72D7"/>
    <w:rsid w:val="008B04DB"/>
    <w:rsid w:val="008C4E6F"/>
    <w:rsid w:val="008D2895"/>
    <w:rsid w:val="008F03EA"/>
    <w:rsid w:val="009020CC"/>
    <w:rsid w:val="009027F6"/>
    <w:rsid w:val="009028C7"/>
    <w:rsid w:val="00910204"/>
    <w:rsid w:val="00925024"/>
    <w:rsid w:val="009327F6"/>
    <w:rsid w:val="0096161A"/>
    <w:rsid w:val="00964FCE"/>
    <w:rsid w:val="009707FD"/>
    <w:rsid w:val="009718EC"/>
    <w:rsid w:val="00983BCC"/>
    <w:rsid w:val="009910A4"/>
    <w:rsid w:val="00996D96"/>
    <w:rsid w:val="009A50D6"/>
    <w:rsid w:val="009A5F96"/>
    <w:rsid w:val="009B07E6"/>
    <w:rsid w:val="009B59FC"/>
    <w:rsid w:val="009C0589"/>
    <w:rsid w:val="009C0BED"/>
    <w:rsid w:val="009C2566"/>
    <w:rsid w:val="009C7D4E"/>
    <w:rsid w:val="009D04A5"/>
    <w:rsid w:val="009D161C"/>
    <w:rsid w:val="009E3305"/>
    <w:rsid w:val="009E59CC"/>
    <w:rsid w:val="009F0B95"/>
    <w:rsid w:val="009F2BA8"/>
    <w:rsid w:val="009F3251"/>
    <w:rsid w:val="009F3ACF"/>
    <w:rsid w:val="009F5D47"/>
    <w:rsid w:val="00A00D39"/>
    <w:rsid w:val="00A0457B"/>
    <w:rsid w:val="00A10BE5"/>
    <w:rsid w:val="00A20466"/>
    <w:rsid w:val="00A31982"/>
    <w:rsid w:val="00A33186"/>
    <w:rsid w:val="00A47A5C"/>
    <w:rsid w:val="00A53588"/>
    <w:rsid w:val="00A551C0"/>
    <w:rsid w:val="00A709EF"/>
    <w:rsid w:val="00AA4BE4"/>
    <w:rsid w:val="00AB49B1"/>
    <w:rsid w:val="00AC0F70"/>
    <w:rsid w:val="00AD57DA"/>
    <w:rsid w:val="00AE25C2"/>
    <w:rsid w:val="00AF3128"/>
    <w:rsid w:val="00AF6368"/>
    <w:rsid w:val="00B12173"/>
    <w:rsid w:val="00B12F77"/>
    <w:rsid w:val="00B16280"/>
    <w:rsid w:val="00B177CB"/>
    <w:rsid w:val="00B4383F"/>
    <w:rsid w:val="00B448F6"/>
    <w:rsid w:val="00B5405D"/>
    <w:rsid w:val="00B540BA"/>
    <w:rsid w:val="00B674DD"/>
    <w:rsid w:val="00B7062D"/>
    <w:rsid w:val="00B74B7A"/>
    <w:rsid w:val="00B76250"/>
    <w:rsid w:val="00B77D76"/>
    <w:rsid w:val="00B83129"/>
    <w:rsid w:val="00B93EAD"/>
    <w:rsid w:val="00BA1A79"/>
    <w:rsid w:val="00BB23AE"/>
    <w:rsid w:val="00BB709A"/>
    <w:rsid w:val="00BD1915"/>
    <w:rsid w:val="00BE20F7"/>
    <w:rsid w:val="00BF2D99"/>
    <w:rsid w:val="00BF35DC"/>
    <w:rsid w:val="00BF506E"/>
    <w:rsid w:val="00C00EFD"/>
    <w:rsid w:val="00C073BE"/>
    <w:rsid w:val="00C1471B"/>
    <w:rsid w:val="00C1524A"/>
    <w:rsid w:val="00C245B5"/>
    <w:rsid w:val="00C32A55"/>
    <w:rsid w:val="00C3782F"/>
    <w:rsid w:val="00C62419"/>
    <w:rsid w:val="00C6593F"/>
    <w:rsid w:val="00C70CB6"/>
    <w:rsid w:val="00C710D1"/>
    <w:rsid w:val="00C71D03"/>
    <w:rsid w:val="00C737F2"/>
    <w:rsid w:val="00C77C77"/>
    <w:rsid w:val="00C81EA7"/>
    <w:rsid w:val="00C95FF0"/>
    <w:rsid w:val="00CB0B84"/>
    <w:rsid w:val="00CC00A9"/>
    <w:rsid w:val="00CC1F3A"/>
    <w:rsid w:val="00CC2C6D"/>
    <w:rsid w:val="00CD072A"/>
    <w:rsid w:val="00CD3553"/>
    <w:rsid w:val="00CD3786"/>
    <w:rsid w:val="00CE5D0F"/>
    <w:rsid w:val="00CE61E8"/>
    <w:rsid w:val="00D02CDD"/>
    <w:rsid w:val="00D030D4"/>
    <w:rsid w:val="00D10950"/>
    <w:rsid w:val="00D13E7A"/>
    <w:rsid w:val="00D2473A"/>
    <w:rsid w:val="00D25A95"/>
    <w:rsid w:val="00D25B33"/>
    <w:rsid w:val="00D32781"/>
    <w:rsid w:val="00D361D0"/>
    <w:rsid w:val="00D36A4F"/>
    <w:rsid w:val="00D51945"/>
    <w:rsid w:val="00D54A55"/>
    <w:rsid w:val="00D5707E"/>
    <w:rsid w:val="00D600EE"/>
    <w:rsid w:val="00D7093D"/>
    <w:rsid w:val="00D779A7"/>
    <w:rsid w:val="00D91707"/>
    <w:rsid w:val="00D96FB8"/>
    <w:rsid w:val="00DA2755"/>
    <w:rsid w:val="00DA7125"/>
    <w:rsid w:val="00DA715F"/>
    <w:rsid w:val="00DB3192"/>
    <w:rsid w:val="00DB4825"/>
    <w:rsid w:val="00DC2284"/>
    <w:rsid w:val="00DD422A"/>
    <w:rsid w:val="00DE57A5"/>
    <w:rsid w:val="00DF094D"/>
    <w:rsid w:val="00E03C5B"/>
    <w:rsid w:val="00E1266E"/>
    <w:rsid w:val="00E25B19"/>
    <w:rsid w:val="00E312DE"/>
    <w:rsid w:val="00E452EE"/>
    <w:rsid w:val="00E45513"/>
    <w:rsid w:val="00E655C9"/>
    <w:rsid w:val="00E74862"/>
    <w:rsid w:val="00E8261D"/>
    <w:rsid w:val="00E87566"/>
    <w:rsid w:val="00E93315"/>
    <w:rsid w:val="00EA0409"/>
    <w:rsid w:val="00EA093D"/>
    <w:rsid w:val="00EA51D7"/>
    <w:rsid w:val="00EB728A"/>
    <w:rsid w:val="00EC071A"/>
    <w:rsid w:val="00EC32ED"/>
    <w:rsid w:val="00EC486C"/>
    <w:rsid w:val="00ED1559"/>
    <w:rsid w:val="00EE6A1E"/>
    <w:rsid w:val="00EF0430"/>
    <w:rsid w:val="00EF5FB1"/>
    <w:rsid w:val="00F21335"/>
    <w:rsid w:val="00F2551C"/>
    <w:rsid w:val="00F3236D"/>
    <w:rsid w:val="00F33DBE"/>
    <w:rsid w:val="00F44906"/>
    <w:rsid w:val="00F51B48"/>
    <w:rsid w:val="00F628B4"/>
    <w:rsid w:val="00F76142"/>
    <w:rsid w:val="00F80A92"/>
    <w:rsid w:val="00F83C47"/>
    <w:rsid w:val="00F859A7"/>
    <w:rsid w:val="00F96B52"/>
    <w:rsid w:val="00FA1D3E"/>
    <w:rsid w:val="00FA23C4"/>
    <w:rsid w:val="00FA4054"/>
    <w:rsid w:val="00FA645E"/>
    <w:rsid w:val="00FB5972"/>
    <w:rsid w:val="00FC5133"/>
    <w:rsid w:val="00FE28DA"/>
    <w:rsid w:val="00FE3506"/>
    <w:rsid w:val="00FE4C7E"/>
    <w:rsid w:val="00FF4EE7"/>
    <w:rsid w:val="00FF5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45538D"/>
  <w15:chartTrackingRefBased/>
  <w15:docId w15:val="{4AF1517B-990B-4EA9-919A-90C05D78F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E20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02148"/>
    <w:rPr>
      <w:rFonts w:ascii="Segoe UI" w:hAnsi="Segoe UI" w:cs="Segoe UI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202148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ng-binding">
    <w:name w:val="ng-binding"/>
    <w:basedOn w:val="a0"/>
    <w:rsid w:val="002A352A"/>
  </w:style>
  <w:style w:type="paragraph" w:styleId="a5">
    <w:name w:val="header"/>
    <w:basedOn w:val="a"/>
    <w:link w:val="a6"/>
    <w:uiPriority w:val="99"/>
    <w:unhideWhenUsed/>
    <w:rsid w:val="00EA0409"/>
    <w:pPr>
      <w:tabs>
        <w:tab w:val="center" w:pos="4513"/>
        <w:tab w:val="right" w:pos="9026"/>
      </w:tabs>
    </w:pPr>
  </w:style>
  <w:style w:type="character" w:customStyle="1" w:styleId="a6">
    <w:name w:val="页眉 字符"/>
    <w:basedOn w:val="a0"/>
    <w:link w:val="a5"/>
    <w:uiPriority w:val="99"/>
    <w:rsid w:val="00EA040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7">
    <w:name w:val="footer"/>
    <w:basedOn w:val="a"/>
    <w:link w:val="a8"/>
    <w:uiPriority w:val="99"/>
    <w:unhideWhenUsed/>
    <w:rsid w:val="00EA0409"/>
    <w:pPr>
      <w:tabs>
        <w:tab w:val="center" w:pos="4513"/>
        <w:tab w:val="right" w:pos="9026"/>
      </w:tabs>
    </w:pPr>
  </w:style>
  <w:style w:type="character" w:customStyle="1" w:styleId="a8">
    <w:name w:val="页脚 字符"/>
    <w:basedOn w:val="a0"/>
    <w:link w:val="a7"/>
    <w:uiPriority w:val="99"/>
    <w:rsid w:val="00EA0409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36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B79464-3280-437B-82C5-486D6B2EB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红 王</cp:lastModifiedBy>
  <cp:revision>2</cp:revision>
  <cp:lastPrinted>2023-09-14T10:24:00Z</cp:lastPrinted>
  <dcterms:created xsi:type="dcterms:W3CDTF">2024-06-25T06:41:00Z</dcterms:created>
  <dcterms:modified xsi:type="dcterms:W3CDTF">2024-06-25T06:41:00Z</dcterms:modified>
</cp:coreProperties>
</file>